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Figure3-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9" w:name="figure-3-caption"/>
      <w:bookmarkEnd w:id="39"/>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1993a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4b0a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2:40:32Z</dcterms:created>
  <dcterms:modified xsi:type="dcterms:W3CDTF">2017-08-24T22:40:32Z</dcterms:modified>
</cp:coreProperties>
</file>